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frangipanier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α-hexylcinnamaldehyde; cinnamaldehyde; 3,7-dimethyloctan-3-ol; cinnamyl alcohol; 7-hydroxycitronellal; geraniol; benzyl salicylate; Eugenol; citral; cyclamen aldehyde; isopent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02+P352 - BEI BERÜHRUNG MIT DER HAUT: Mit viel Wasser und Seife wasch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69-3</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phenyl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0-12-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0-456-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5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610 mg/kg)</w:t>
              <w:b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Cyclopentanone, 2-[2-(4-methyl-3-cyclohexen-1-yl)prop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5962-14-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404-240-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Acute 1, H400</w:t>
              <w:br/>
              <w:t>Aquatic Chronic 3, H412</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2000 mg/kg Körpergewicht)</w:t>
              <w:br/>
              <w:t>Skin Sens. 1B, H317</w:t>
              <w:br/>
              <w:t>Aquatic Chronic 2, H411</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Körpergewicht)</w:t>
              <w:br/>
              <w:t>Eye Irrit. 2, H319</w:t>
              <w:br/>
              <w:t>Skin Sens. 1B, H317</w:t>
            </w:r>
          </w:p>
        </w:tc>
      </w:tr>
      <w:tr w14:paraId="73AD14FC"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Benzylalkohol</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Grün. Jasmin. Maiglöckche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phenylethanol (60-12-8)</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2535 mg/kg Körpergewicht Animal: rabbit, Guideline: OECD Guideline 402 (Acute Dermal Toxicity), 95% CL: 1769 - 3634</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sidR="00FA7F7F">
              <w:rPr>
                <w:noProof/>
              </w:rPr>
              <w:t>&gt; 4,63 mg/l air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Körpergewic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Körpergewicht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Körpergewicht Animal: rat,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Körpergewicht Animal: rat, 95% CL: 2840 - 457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pentanone, 2-[2-(4-methyl-3-cyclohexen-1-yl)propyl]- (95962-14-4)</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8 mg/kg Körpergewicht Animal: rat, Guideline: OECD Guideline 401 (Acute Oral Toxicity), Guideline: EU Method B.1 (Acute Toxicity (Oral))</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8 mg/kg Körpergewicht Animal: rat, Guideline: OECD Guideline 402 (Acute Dermal Toxicity),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Körpergewicht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B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Körpergewicht Animal: rat, Guideline: OECD Guideline 401 (Acute Oral Toxicity)</w:t>
            </w:r>
          </w:p>
        </w:tc>
      </w:tr>
      <w:tr w14:paraId="14A1065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sidR="00FA7F7F">
              <w:rPr>
                <w:noProof/>
              </w:rPr>
              <w:t>&gt; 5000 mg/kg Körpergewicht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4"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Körpergewicht Animal: mouse, Guideline: OECD Guideline 401 (Acute Oral Toxicity), 95% CL: 1410 - 1770</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Körpergewicht Animal: rat, Animal sex: male, Guideline: OECD Guideline 415 [One-Generation Reproduction Toxicity Study (before 9 October 2017)]</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25 mg/kg Körpergewicht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phenylethanol (60-12-8)</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1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Körpergewic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pentanone, 2-[2-(4-methyl-3-cyclohexen-1-yl)propyl]- (95962-14-4)</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Körpergewicht Animal: rat, Guideline: OECD Guideline 410 (Repeated Dose Dermal Toxicity: 21/28-Day Study), Guideline: EU Method B.9 (Repeated Dose (28 Days) Toxicity (Dermal))</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4F8C43C8">
            <w:pPr>
              <w:pStyle w:val="SDSTableTextNormal"/>
              <w:rPr>
                <w:noProof w:val="0"/>
              </w:rPr>
            </w:pPr>
            <w:r w:rsidRPr="0069446B">
              <w:rPr>
                <w:noProof/>
              </w:rPr>
              <w:t>≥ 900 mg/kg Körpergewicht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Körpergewicht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1"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 frangipanier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benzyl alcohol (100-51-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phenylethanol (60-12-8)</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15 – 464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87,17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pentanone, 2-[2-(4-methyl-3-cyclohexen-1-yl)propyl]- (95962-14-4)</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47 mg/l Test organisms (species): Danio rerio (previous name: Brachydanio rerio)</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9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9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46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3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7 mg/l Test organisms (species): Daphnia magna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4 mg/l Test organisms (species): Danio rerio (previous name: Brachydanio rerio)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2,49 mg/l Test organisms (species):</w:t>
            </w:r>
          </w:p>
        </w:tc>
      </w:tr>
      <w:tr w14:paraId="758D63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 frangipanier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phenylethanol (60-12-8)</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pentanone, 2-[2-(4-methyl-3-cyclohexen-1-yl)propyl]- (95962-14-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2-phenylethanol ; cinnamaldehyde ; 3,7-dimethyloctan-3-ol ; cinnamyl alcohol ; 7-hydroxycitronellal ; geraniol ; Cyclopentanone, 2-[2-(4-methyl-3-cyclohexen-1-yl)propyl]- ; Eugenol ; d-limonene ; cyclamen 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namaldehyde ; cinnamyl alcohol ; Cyclopentanone, 2-[2-(4-methyl-3-cyclohexen-1-yl)propyl]- ; d-limonene ; 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frangipanier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 frangipanier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0.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AB8AF4D-B2E9-478F-8FD9-F80F05AA8C38}"/>
</file>

<file path=customXml/itemProps3.xml><?xml version="1.0" encoding="utf-8"?>
<ds:datastoreItem xmlns:ds="http://schemas.openxmlformats.org/officeDocument/2006/customXml" ds:itemID="{CDA686CF-D177-44D3-B621-46D9862B4FE7}"/>
</file>

<file path=customXml/itemProps4.xml><?xml version="1.0" encoding="utf-8"?>
<ds:datastoreItem xmlns:ds="http://schemas.openxmlformats.org/officeDocument/2006/customXml" ds:itemID="{018AF6AA-3866-4400-9754-3ED6871B4506}"/>
</file>

<file path=docProps/app.xml><?xml version="1.0" encoding="utf-8"?>
<Properties xmlns="http://schemas.openxmlformats.org/officeDocument/2006/extended-properties" xmlns:vt="http://schemas.openxmlformats.org/officeDocument/2006/docPropsVTypes">
  <Template>Normal</Template>
  <TotalTime>219</TotalTime>
  <Pages>18</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